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7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0"/>
        <w:gridCol w:w="6225"/>
      </w:tblGrid>
      <w:tr w:rsidR="00330E8F" w14:paraId="7FB5E3DE" w14:textId="77777777" w:rsidTr="00E60207">
        <w:trPr>
          <w:tblCellSpacing w:w="0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C0CEEFD" w14:textId="77777777" w:rsidR="00330E8F" w:rsidRDefault="00E60207">
            <w:pPr>
              <w:pStyle w:val="NormalWeb"/>
            </w:pPr>
            <w:r>
              <w:rPr>
                <w:noProof/>
              </w:rPr>
              <w:pict w14:anchorId="24192BD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margin-left:0;margin-top:0;width:156pt;height:41.25pt;z-index:-251658752" wrapcoords="-84 0 -84 21282 21600 21282 21600 0 -84 0" fillcolor="window">
                  <v:imagedata r:id="rId7" o:title="1CLR_BLKPOS"/>
                  <w10:wrap type="tight"/>
                </v:shape>
              </w:pict>
            </w:r>
          </w:p>
        </w:tc>
        <w:tc>
          <w:tcPr>
            <w:tcW w:w="69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3963C9" w14:textId="77777777" w:rsidR="00330E8F" w:rsidRDefault="00330E8F" w:rsidP="001C20D1">
            <w:pPr>
              <w:pStyle w:val="NormalWeb"/>
            </w:pPr>
            <w:r>
              <w:rPr>
                <w:rStyle w:val="Strong"/>
                <w:rFonts w:ascii="Arial" w:hAnsi="Arial" w:cs="Arial"/>
              </w:rPr>
              <w:t>Institutional Review Board</w:t>
            </w:r>
            <w:r>
              <w:rPr>
                <w:rFonts w:ascii="Arial" w:hAnsi="Arial" w:cs="Arial"/>
              </w:rPr>
              <w:br/>
            </w:r>
            <w:r w:rsidR="00E60207">
              <w:rPr>
                <w:rStyle w:val="Strong"/>
                <w:rFonts w:ascii="Arial" w:hAnsi="Arial" w:cs="Arial"/>
              </w:rPr>
              <w:t>570-887</w:t>
            </w:r>
            <w:r>
              <w:rPr>
                <w:rStyle w:val="Strong"/>
                <w:rFonts w:ascii="Arial" w:hAnsi="Arial" w:cs="Arial"/>
              </w:rPr>
              <w:t>-4885</w:t>
            </w:r>
            <w:r>
              <w:br/>
            </w:r>
            <w:r w:rsidR="001C20D1">
              <w:t>Lori Robinson</w:t>
            </w:r>
            <w:r>
              <w:t xml:space="preserve">, IRB Coordinator, Guthrie Foundation </w:t>
            </w:r>
          </w:p>
        </w:tc>
      </w:tr>
    </w:tbl>
    <w:p w14:paraId="7FF3B148" w14:textId="77777777" w:rsidR="00E60207" w:rsidRPr="00E60207" w:rsidRDefault="00A8781E" w:rsidP="00E60207">
      <w:pPr>
        <w:pStyle w:val="NormalWeb"/>
        <w:rPr>
          <w:rStyle w:val="Strong"/>
          <w:b w:val="0"/>
          <w:bCs w:val="0"/>
        </w:rPr>
      </w:pPr>
      <w:r>
        <w:t>Dec 2019</w:t>
      </w:r>
      <w:r w:rsidR="00E60207">
        <w:t xml:space="preserve">                      </w:t>
      </w:r>
      <w:r w:rsidR="00330E8F">
        <w:rPr>
          <w:rStyle w:val="Strong"/>
        </w:rPr>
        <w:t>Final Report – Study Closure</w:t>
      </w:r>
    </w:p>
    <w:p w14:paraId="42E51E41" w14:textId="77777777" w:rsidR="00330E8F" w:rsidRDefault="00330E8F" w:rsidP="00330E8F">
      <w:pPr>
        <w:pStyle w:val="NormalWeb"/>
      </w:pPr>
      <w:r>
        <w:rPr>
          <w:i/>
          <w:iCs/>
        </w:rPr>
        <w:t>Use this form for sponsored studies conducted at multiple sites, including GUTHRIE if:</w:t>
      </w:r>
      <w:r>
        <w:br/>
        <w:t>   The study sponsor has formally notified the principal investigator that the study has closed.</w:t>
      </w:r>
      <w:r>
        <w:br/>
      </w:r>
      <w:r>
        <w:br/>
      </w:r>
      <w:r>
        <w:rPr>
          <w:i/>
          <w:iCs/>
        </w:rPr>
        <w:t>Use this form for studies conducted only at GUTHRIE if:</w:t>
      </w:r>
      <w:r>
        <w:br/>
        <w:t>   All subjects must have completed all treatment visits and all follow-up visits.</w:t>
      </w:r>
      <w:r>
        <w:br/>
        <w:t>   Data analysis has been completed. </w:t>
      </w:r>
    </w:p>
    <w:tbl>
      <w:tblPr>
        <w:tblW w:w="9450" w:type="dxa"/>
        <w:tblCellSpacing w:w="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"/>
        <w:gridCol w:w="405"/>
        <w:gridCol w:w="26"/>
        <w:gridCol w:w="6357"/>
        <w:gridCol w:w="767"/>
        <w:gridCol w:w="863"/>
        <w:gridCol w:w="868"/>
        <w:gridCol w:w="75"/>
      </w:tblGrid>
      <w:tr w:rsidR="00330E8F" w14:paraId="58E7BDEB" w14:textId="77777777" w:rsidTr="00E60207">
        <w:trPr>
          <w:trHeight w:val="558"/>
          <w:tblCellSpacing w:w="0" w:type="dxa"/>
        </w:trPr>
        <w:tc>
          <w:tcPr>
            <w:tcW w:w="9450" w:type="dxa"/>
            <w:gridSpan w:val="8"/>
            <w:shd w:val="clear" w:color="auto" w:fill="auto"/>
          </w:tcPr>
          <w:p w14:paraId="6AC66A45" w14:textId="77777777" w:rsidR="00330E8F" w:rsidRDefault="00330E8F">
            <w:pPr>
              <w:pStyle w:val="NormalWeb"/>
            </w:pPr>
            <w:r>
              <w:rPr>
                <w:rStyle w:val="Strong"/>
              </w:rPr>
              <w:t>I.       General Information</w:t>
            </w:r>
            <w:r>
              <w:t xml:space="preserve"> </w:t>
            </w:r>
          </w:p>
        </w:tc>
      </w:tr>
      <w:tr w:rsidR="00330E8F" w14:paraId="0861DAB4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4D6DCD17" w14:textId="77777777" w:rsidR="00330E8F" w:rsidRDefault="00330E8F" w:rsidP="00216123">
            <w:pPr>
              <w:pStyle w:val="NormalWeb"/>
              <w:spacing w:line="360" w:lineRule="auto"/>
            </w:pPr>
            <w:r>
              <w:rPr>
                <w:u w:val="single"/>
              </w:rPr>
              <w:t>IRB Number</w:t>
            </w:r>
            <w:r>
              <w:t>: </w:t>
            </w:r>
            <w:r>
              <w:rPr>
                <w:rStyle w:val="Strong"/>
              </w:rPr>
              <w:t> 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  <w:bookmarkEnd w:id="0"/>
            <w:r>
              <w:t xml:space="preserve">          </w:t>
            </w:r>
            <w:r>
              <w:rPr>
                <w:u w:val="single"/>
              </w:rPr>
              <w:t>Protocol ID</w:t>
            </w:r>
            <w:r>
              <w:t xml:space="preserve">: 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546D01C0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2D0FDBB9" w14:textId="77777777" w:rsidR="00330E8F" w:rsidRDefault="00330E8F" w:rsidP="00216123">
            <w:pPr>
              <w:pStyle w:val="NormalWeb"/>
              <w:spacing w:line="360" w:lineRule="auto"/>
            </w:pPr>
            <w:r>
              <w:rPr>
                <w:u w:val="single"/>
              </w:rPr>
              <w:t>Title of study</w:t>
            </w:r>
            <w:r>
              <w:t>:  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2C0EDD6C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74E90FC5" w14:textId="77777777" w:rsidR="00330E8F" w:rsidRDefault="00330E8F" w:rsidP="00216123">
            <w:pPr>
              <w:pStyle w:val="NormalWeb"/>
              <w:spacing w:line="360" w:lineRule="auto"/>
            </w:pPr>
            <w:r>
              <w:t xml:space="preserve">(a)   </w:t>
            </w:r>
            <w:r>
              <w:rPr>
                <w:u w:val="single"/>
              </w:rPr>
              <w:t>Sponsor</w:t>
            </w:r>
            <w:r>
              <w:t>:  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  <w:r>
              <w:t> </w:t>
            </w:r>
            <w:bookmarkStart w:id="1" w:name="Text13"/>
            <w:bookmarkEnd w:id="1"/>
          </w:p>
        </w:tc>
      </w:tr>
      <w:tr w:rsidR="00330E8F" w14:paraId="34DB1633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51513E97" w14:textId="77777777" w:rsidR="00330E8F" w:rsidRDefault="00330E8F" w:rsidP="00216123">
            <w:pPr>
              <w:pStyle w:val="NormalWeb"/>
              <w:spacing w:line="360" w:lineRule="auto"/>
            </w:pPr>
            <w:r>
              <w:t xml:space="preserve">(b)   </w:t>
            </w:r>
            <w:r>
              <w:rPr>
                <w:u w:val="single"/>
              </w:rPr>
              <w:t>Principal Investigator</w:t>
            </w:r>
            <w:r>
              <w:t>:</w:t>
            </w:r>
            <w:bookmarkStart w:id="2" w:name="OLE_LINK1"/>
            <w:r>
              <w:t> </w:t>
            </w:r>
            <w:bookmarkEnd w:id="2"/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250A3941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53EF7938" w14:textId="77777777" w:rsidR="00330E8F" w:rsidRDefault="00330E8F" w:rsidP="00216123">
            <w:pPr>
              <w:pStyle w:val="NormalWeb"/>
              <w:spacing w:line="360" w:lineRule="auto"/>
            </w:pPr>
            <w:r>
              <w:t xml:space="preserve">(c)   </w:t>
            </w:r>
            <w:r>
              <w:rPr>
                <w:u w:val="single"/>
              </w:rPr>
              <w:t>Person completing this form</w:t>
            </w:r>
            <w:r>
              <w:t>: </w:t>
            </w:r>
            <w:r w:rsidR="00216123">
              <w:rPr>
                <w:rStyle w:val="Strong"/>
              </w:rPr>
              <w:t xml:space="preserve"> 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71F8F0EB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14433946" w14:textId="77777777" w:rsidR="00330E8F" w:rsidRDefault="00330E8F" w:rsidP="00216123">
            <w:pPr>
              <w:pStyle w:val="NormalWeb"/>
              <w:spacing w:line="360" w:lineRule="auto"/>
            </w:pPr>
            <w:r>
              <w:t xml:space="preserve">(d)   </w:t>
            </w:r>
            <w:r>
              <w:rPr>
                <w:u w:val="single"/>
              </w:rPr>
              <w:t>Dates</w:t>
            </w:r>
            <w:r>
              <w:t xml:space="preserve">:       Initial Approval:   </w:t>
            </w:r>
            <w:bookmarkStart w:id="3" w:name="Text17"/>
            <w:bookmarkEnd w:id="3"/>
            <w:r w:rsidR="00216123">
              <w:rPr>
                <w:rStyle w:val="Strong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  <w:r w:rsidR="00216123">
              <w:rPr>
                <w:rStyle w:val="Strong"/>
              </w:rPr>
              <w:t xml:space="preserve">  </w:t>
            </w:r>
            <w:r w:rsidR="00E60207">
              <w:rPr>
                <w:rStyle w:val="Strong"/>
              </w:rPr>
              <w:t xml:space="preserve">                </w:t>
            </w:r>
            <w:r>
              <w:t xml:space="preserve">Closure </w:t>
            </w:r>
            <w:proofErr w:type="gramStart"/>
            <w:r>
              <w:t xml:space="preserve">Submision </w:t>
            </w:r>
            <w:r>
              <w:rPr>
                <w:rStyle w:val="Strong"/>
              </w:rPr>
              <w:t>:</w:t>
            </w:r>
            <w:proofErr w:type="gramEnd"/>
            <w:r>
              <w:rPr>
                <w:rStyle w:val="Strong"/>
              </w:rPr>
              <w:t xml:space="preserve">   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76842608" w14:textId="77777777" w:rsidTr="00E60207">
        <w:trPr>
          <w:gridAfter w:val="1"/>
          <w:wAfter w:w="75" w:type="dxa"/>
          <w:trHeight w:val="477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763F53F0" w14:textId="77777777" w:rsidR="00330E8F" w:rsidRDefault="00330E8F" w:rsidP="00E60207">
            <w:pPr>
              <w:pStyle w:val="NormalWeb"/>
            </w:pPr>
            <w:r>
              <w:t> </w:t>
            </w:r>
            <w:r>
              <w:rPr>
                <w:rStyle w:val="Strong"/>
              </w:rPr>
              <w:t xml:space="preserve">Reason </w:t>
            </w:r>
            <w:proofErr w:type="gramStart"/>
            <w:r>
              <w:rPr>
                <w:rStyle w:val="Strong"/>
              </w:rPr>
              <w:t>For</w:t>
            </w:r>
            <w:proofErr w:type="gramEnd"/>
            <w:r>
              <w:rPr>
                <w:rStyle w:val="Strong"/>
              </w:rPr>
              <w:t> Closure:</w:t>
            </w:r>
            <w:r>
              <w:t xml:space="preserve"> </w:t>
            </w:r>
            <w:r w:rsidR="00216123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16123">
              <w:rPr>
                <w:rStyle w:val="Strong"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216123">
              <w:rPr>
                <w:rStyle w:val="Strong"/>
              </w:rPr>
              <w:fldChar w:fldCharType="end"/>
            </w:r>
          </w:p>
        </w:tc>
      </w:tr>
      <w:tr w:rsidR="00330E8F" w14:paraId="7EAD4E2E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46B3E6E2" w14:textId="77777777" w:rsidR="00330E8F" w:rsidRDefault="00330E8F">
            <w:pPr>
              <w:pStyle w:val="NormalWeb"/>
            </w:pPr>
            <w:r>
              <w:t> </w:t>
            </w:r>
          </w:p>
        </w:tc>
      </w:tr>
      <w:tr w:rsidR="00330E8F" w14:paraId="7E93E411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599D31FF" w14:textId="77777777" w:rsidR="00330E8F" w:rsidRDefault="00330E8F">
            <w:pPr>
              <w:pStyle w:val="NormalWeb"/>
            </w:pPr>
            <w:r>
              <w:rPr>
                <w:b/>
                <w:bCs/>
              </w:rPr>
              <w:t>II.      Report of Activity</w:t>
            </w:r>
            <w:r>
              <w:t xml:space="preserve"> </w:t>
            </w:r>
          </w:p>
        </w:tc>
      </w:tr>
      <w:tr w:rsidR="00330E8F" w14:paraId="6AAAEA30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0AA1579D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</w:tr>
      <w:tr w:rsidR="00330E8F" w14:paraId="50FC857D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39E73092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753F118D" w14:textId="77777777" w:rsidR="00330E8F" w:rsidRDefault="00330E8F">
            <w:pPr>
              <w:pStyle w:val="NormalWeb"/>
            </w:pPr>
            <w:r>
              <w:t xml:space="preserve"> (a) </w:t>
            </w:r>
          </w:p>
        </w:tc>
        <w:tc>
          <w:tcPr>
            <w:tcW w:w="8881" w:type="dxa"/>
            <w:gridSpan w:val="5"/>
            <w:shd w:val="clear" w:color="auto" w:fill="auto"/>
          </w:tcPr>
          <w:p w14:paraId="0F913720" w14:textId="77777777" w:rsidR="00330E8F" w:rsidRDefault="00330E8F" w:rsidP="00216123">
            <w:pPr>
              <w:pStyle w:val="NormalWeb"/>
              <w:ind w:left="46"/>
            </w:pPr>
            <w:r>
              <w:t>How many subjects were enrolled at Guthrie sites in this protocol?</w:t>
            </w:r>
            <w:r w:rsidR="00E60207">
              <w:t xml:space="preserve"> </w:t>
            </w:r>
            <w:r>
              <w:rPr>
                <w:b/>
                <w:bCs/>
              </w:rPr>
              <w:t> </w:t>
            </w:r>
            <w:r w:rsidR="00216123">
              <w:rPr>
                <w:b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="00216123">
              <w:rPr>
                <w:b/>
                <w:bCs/>
              </w:rPr>
              <w:instrText xml:space="preserve"> FORMTEXT </w:instrText>
            </w:r>
            <w:r w:rsidR="00216123" w:rsidRPr="00216123">
              <w:rPr>
                <w:b/>
                <w:bCs/>
              </w:rPr>
            </w:r>
            <w:r w:rsidR="00216123">
              <w:rPr>
                <w:b/>
                <w:bCs/>
              </w:rPr>
              <w:fldChar w:fldCharType="separate"/>
            </w:r>
            <w:r w:rsidR="00FB2362">
              <w:rPr>
                <w:b/>
                <w:bCs/>
                <w:noProof/>
              </w:rPr>
              <w:t> </w:t>
            </w:r>
            <w:r w:rsidR="00FB2362">
              <w:rPr>
                <w:b/>
                <w:bCs/>
                <w:noProof/>
              </w:rPr>
              <w:t> </w:t>
            </w:r>
            <w:r w:rsidR="00FB2362">
              <w:rPr>
                <w:b/>
                <w:bCs/>
                <w:noProof/>
              </w:rPr>
              <w:t> </w:t>
            </w:r>
            <w:r w:rsidR="00FB2362">
              <w:rPr>
                <w:b/>
                <w:bCs/>
                <w:noProof/>
              </w:rPr>
              <w:t> </w:t>
            </w:r>
            <w:r w:rsidR="00FB2362">
              <w:rPr>
                <w:b/>
                <w:bCs/>
                <w:noProof/>
              </w:rPr>
              <w:t> </w:t>
            </w:r>
            <w:r w:rsidR="00216123">
              <w:rPr>
                <w:b/>
                <w:bCs/>
              </w:rPr>
              <w:fldChar w:fldCharType="end"/>
            </w:r>
            <w:bookmarkEnd w:id="4"/>
            <w:r>
              <w:t xml:space="preserve">  </w:t>
            </w:r>
          </w:p>
        </w:tc>
      </w:tr>
      <w:tr w:rsidR="00330E8F" w14:paraId="31FAE871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0299F577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676A7CAB" w14:textId="77777777" w:rsidR="00330E8F" w:rsidRDefault="00330E8F">
            <w:pPr>
              <w:pStyle w:val="NormalWeb"/>
            </w:pPr>
            <w:r>
              <w:t xml:space="preserve"> (b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7B3D8CED" w14:textId="77777777" w:rsidR="00330E8F" w:rsidRDefault="00330E8F" w:rsidP="00216123">
            <w:pPr>
              <w:pStyle w:val="NormalWeb"/>
              <w:ind w:left="46"/>
            </w:pPr>
            <w:r>
              <w:t>Since the study was last reviewed, have any research subjects withdrawn</w:t>
            </w:r>
            <w:r>
              <w:br/>
              <w:t xml:space="preserve">or been withdrawn from participation? If </w:t>
            </w:r>
            <w:r>
              <w:rPr>
                <w:i/>
                <w:iCs/>
              </w:rPr>
              <w:t>yes</w:t>
            </w:r>
            <w:r>
              <w:t>, please describe the circumstances of each withdrawal. (Use a separate sheet if necessary</w:t>
            </w:r>
            <w:r w:rsidR="00573934">
              <w:t xml:space="preserve">) </w:t>
            </w:r>
            <w:r w:rsidR="00573934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73934">
              <w:rPr>
                <w:rStyle w:val="Strong"/>
              </w:rPr>
              <w:instrText xml:space="preserve"> FORMTEXT </w:instrText>
            </w:r>
            <w:r w:rsidR="00573934" w:rsidRPr="00216123">
              <w:rPr>
                <w:b/>
                <w:bCs/>
              </w:rPr>
            </w:r>
            <w:r w:rsidR="00573934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573934">
              <w:rPr>
                <w:rStyle w:val="Strong"/>
              </w:rPr>
              <w:fldChar w:fldCharType="end"/>
            </w:r>
            <w:r>
              <w:t xml:space="preserve">   </w:t>
            </w:r>
          </w:p>
        </w:tc>
        <w:tc>
          <w:tcPr>
            <w:tcW w:w="863" w:type="dxa"/>
            <w:shd w:val="clear" w:color="auto" w:fill="auto"/>
          </w:tcPr>
          <w:p w14:paraId="03546B05" w14:textId="77777777" w:rsidR="00330E8F" w:rsidRDefault="00330E8F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 w:rsidR="00216123">
              <w:rPr>
                <w:rStyle w:val="Strong"/>
              </w:rPr>
              <w:t xml:space="preserve"> </w:t>
            </w:r>
            <w:r w:rsidR="00216123"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 w:rsidR="00216123"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 w:rsidR="00216123">
              <w:rPr>
                <w:rStyle w:val="Strong"/>
              </w:rPr>
              <w:fldChar w:fldCharType="end"/>
            </w:r>
            <w:bookmarkEnd w:id="5"/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589A494D" w14:textId="77777777" w:rsidR="00330E8F" w:rsidRDefault="00330E8F" w:rsidP="00216123">
            <w:pPr>
              <w:pStyle w:val="NormalWeb"/>
              <w:ind w:left="46"/>
            </w:pPr>
            <w:r>
              <w:t> No</w:t>
            </w:r>
            <w:r w:rsidR="00216123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 w:rsidR="00216123">
              <w:instrText xml:space="preserve"> FORMCHECKBOX </w:instrText>
            </w:r>
            <w:r w:rsidR="00216123">
              <w:fldChar w:fldCharType="end"/>
            </w:r>
            <w:bookmarkEnd w:id="6"/>
            <w:r>
              <w:t xml:space="preserve"> </w:t>
            </w:r>
          </w:p>
        </w:tc>
      </w:tr>
      <w:tr w:rsidR="00216123" w14:paraId="367EA663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01B3FCE3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70F94F07" w14:textId="77777777" w:rsidR="00216123" w:rsidRDefault="00216123">
            <w:pPr>
              <w:pStyle w:val="NormalWeb"/>
            </w:pPr>
            <w:r>
              <w:t xml:space="preserve"> (c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2759B316" w14:textId="77777777" w:rsidR="00216123" w:rsidRDefault="00216123" w:rsidP="00E60207">
            <w:pPr>
              <w:pStyle w:val="NormalWeb"/>
              <w:ind w:left="46"/>
            </w:pPr>
            <w:r>
              <w:t>Since the study was last reviewed, has anything happened in the execution</w:t>
            </w:r>
            <w:r w:rsidR="00E60207">
              <w:t xml:space="preserve"> </w:t>
            </w:r>
            <w:r>
              <w:t xml:space="preserve">of the protocol that affects the conduct of this study? If </w:t>
            </w:r>
            <w:r>
              <w:rPr>
                <w:i/>
                <w:iCs/>
              </w:rPr>
              <w:t>yes</w:t>
            </w:r>
            <w:r>
              <w:t>, explain</w:t>
            </w:r>
            <w:r w:rsidR="00E60207">
              <w:t xml:space="preserve">. (Use a separate sheet if necessary)  </w:t>
            </w:r>
            <w:r>
              <w:br/>
            </w:r>
            <w:bookmarkStart w:id="7" w:name="Text8"/>
            <w:r>
              <w:rPr>
                <w:i/>
                <w:iCs/>
              </w:rPr>
              <w:t>A statement from the Data Safety</w:t>
            </w:r>
            <w:bookmarkEnd w:id="7"/>
            <w:r w:rsidR="00E60207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onitoring Board/Data Monitoring Committee or sponsor </w:t>
            </w:r>
            <w:proofErr w:type="gramStart"/>
            <w:r>
              <w:rPr>
                <w:i/>
                <w:iCs/>
              </w:rPr>
              <w:t>indicating</w:t>
            </w:r>
            <w:r w:rsidR="00E60207">
              <w:rPr>
                <w:i/>
                <w:iCs/>
              </w:rPr>
              <w:t xml:space="preserve">  </w:t>
            </w:r>
            <w:r>
              <w:rPr>
                <w:i/>
                <w:iCs/>
              </w:rPr>
              <w:t>that</w:t>
            </w:r>
            <w:proofErr w:type="gramEnd"/>
            <w:r>
              <w:rPr>
                <w:i/>
                <w:iCs/>
              </w:rPr>
              <w:t xml:space="preserve"> it has reviewed interim findings satisfies</w:t>
            </w:r>
            <w:r>
              <w:t xml:space="preserve"> </w:t>
            </w:r>
            <w:r>
              <w:rPr>
                <w:i/>
                <w:iCs/>
              </w:rPr>
              <w:t>this requirement.</w:t>
            </w:r>
            <w:r>
              <w:t> </w:t>
            </w:r>
            <w:r w:rsidR="00573934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73934">
              <w:rPr>
                <w:rStyle w:val="Strong"/>
              </w:rPr>
              <w:instrText xml:space="preserve"> FORMTEXT </w:instrText>
            </w:r>
            <w:r w:rsidR="00573934" w:rsidRPr="00216123">
              <w:rPr>
                <w:b/>
                <w:bCs/>
              </w:rPr>
            </w:r>
            <w:r w:rsidR="00573934"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573934">
              <w:rPr>
                <w:rStyle w:val="Strong"/>
              </w:rPr>
              <w:fldChar w:fldCharType="end"/>
            </w:r>
          </w:p>
        </w:tc>
        <w:tc>
          <w:tcPr>
            <w:tcW w:w="863" w:type="dxa"/>
            <w:shd w:val="clear" w:color="auto" w:fill="auto"/>
          </w:tcPr>
          <w:p w14:paraId="373820FE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7F568D7B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2E501D3B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33C203CD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35188F2A" w14:textId="77777777" w:rsidR="00216123" w:rsidRDefault="00216123">
            <w:pPr>
              <w:pStyle w:val="NormalWeb"/>
            </w:pPr>
            <w:r>
              <w:t xml:space="preserve"> (d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0A3900DF" w14:textId="77777777" w:rsidR="00216123" w:rsidRDefault="00216123" w:rsidP="00E60207">
            <w:pPr>
              <w:pStyle w:val="NormalWeb"/>
              <w:ind w:left="46"/>
            </w:pPr>
            <w:r>
              <w:t>Since the study was last reviewed, has anyone complained or expressed</w:t>
            </w:r>
            <w:r>
              <w:br/>
              <w:t>a concern about the research to you or to anyone associated with the</w:t>
            </w:r>
            <w:r w:rsidR="00E60207">
              <w:t xml:space="preserve"> </w:t>
            </w:r>
            <w:r>
              <w:t xml:space="preserve">research? If </w:t>
            </w:r>
            <w:r>
              <w:rPr>
                <w:i/>
                <w:iCs/>
              </w:rPr>
              <w:t>yes</w:t>
            </w:r>
            <w:r>
              <w:t>, please describe each occurrence and how the issue was resolved. </w:t>
            </w:r>
            <w:r w:rsidR="00E60207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60207">
              <w:rPr>
                <w:rStyle w:val="Strong"/>
              </w:rPr>
              <w:instrText xml:space="preserve"> FORMTEXT </w:instrText>
            </w:r>
            <w:r w:rsidR="00E60207" w:rsidRPr="00216123">
              <w:rPr>
                <w:b/>
                <w:bCs/>
              </w:rPr>
            </w:r>
            <w:r w:rsidR="00E60207">
              <w:rPr>
                <w:rStyle w:val="Strong"/>
              </w:rPr>
              <w:fldChar w:fldCharType="separate"/>
            </w:r>
            <w:r w:rsidR="00E60207">
              <w:rPr>
                <w:rStyle w:val="Strong"/>
                <w:noProof/>
              </w:rPr>
              <w:t> </w:t>
            </w:r>
            <w:r w:rsidR="00E60207">
              <w:rPr>
                <w:rStyle w:val="Strong"/>
                <w:noProof/>
              </w:rPr>
              <w:t> </w:t>
            </w:r>
            <w:r w:rsidR="00E60207">
              <w:rPr>
                <w:rStyle w:val="Strong"/>
                <w:noProof/>
              </w:rPr>
              <w:t> </w:t>
            </w:r>
            <w:r w:rsidR="00E60207">
              <w:rPr>
                <w:rStyle w:val="Strong"/>
                <w:noProof/>
              </w:rPr>
              <w:t> </w:t>
            </w:r>
            <w:r w:rsidR="00E60207">
              <w:rPr>
                <w:rStyle w:val="Strong"/>
                <w:noProof/>
              </w:rPr>
              <w:t> </w:t>
            </w:r>
            <w:r w:rsidR="00E60207">
              <w:rPr>
                <w:rStyle w:val="Strong"/>
              </w:rPr>
              <w:fldChar w:fldCharType="end"/>
            </w:r>
          </w:p>
        </w:tc>
        <w:tc>
          <w:tcPr>
            <w:tcW w:w="863" w:type="dxa"/>
            <w:shd w:val="clear" w:color="auto" w:fill="auto"/>
          </w:tcPr>
          <w:p w14:paraId="47E330D8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71D5B365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63C3DB64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527E3DDE" w14:textId="77777777" w:rsidR="00216123" w:rsidRDefault="00216123">
            <w:pPr>
              <w:pStyle w:val="NormalWeb"/>
            </w:pPr>
            <w:r>
              <w:lastRenderedPageBreak/>
              <w:t xml:space="preserve">  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50185AE5" w14:textId="77777777" w:rsidR="00216123" w:rsidRDefault="00216123" w:rsidP="00216123">
            <w:pPr>
              <w:pStyle w:val="NormalWeb"/>
              <w:ind w:left="46"/>
            </w:pPr>
            <w:r>
              <w:t xml:space="preserve"> (e) </w:t>
            </w:r>
          </w:p>
        </w:tc>
        <w:tc>
          <w:tcPr>
            <w:tcW w:w="7124" w:type="dxa"/>
            <w:gridSpan w:val="2"/>
            <w:shd w:val="clear" w:color="auto" w:fill="auto"/>
          </w:tcPr>
          <w:p w14:paraId="5163D696" w14:textId="77777777" w:rsidR="00216123" w:rsidRDefault="00216123" w:rsidP="00216123">
            <w:pPr>
              <w:pStyle w:val="NormalWeb"/>
              <w:ind w:left="46"/>
            </w:pPr>
            <w:r>
              <w:t>Was the study closed before it met the objectives stated in the protocol</w:t>
            </w:r>
            <w:r>
              <w:br/>
              <w:t xml:space="preserve">If </w:t>
            </w:r>
            <w:r>
              <w:rPr>
                <w:i/>
                <w:iCs/>
              </w:rPr>
              <w:t>yes</w:t>
            </w:r>
            <w:r>
              <w:t xml:space="preserve">, please explain briefly why the study was closed at this time. 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   </w:t>
            </w:r>
          </w:p>
        </w:tc>
        <w:tc>
          <w:tcPr>
            <w:tcW w:w="863" w:type="dxa"/>
            <w:shd w:val="clear" w:color="auto" w:fill="auto"/>
          </w:tcPr>
          <w:p w14:paraId="7E2C18B2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7CBC6D8E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70F95E33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6BC48070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6C804537" w14:textId="77777777" w:rsidR="00216123" w:rsidRDefault="00216123" w:rsidP="00216123">
            <w:pPr>
              <w:pStyle w:val="NormalWeb"/>
              <w:ind w:left="46"/>
            </w:pPr>
            <w:r>
              <w:t xml:space="preserve"> (f) </w:t>
            </w:r>
          </w:p>
        </w:tc>
        <w:tc>
          <w:tcPr>
            <w:tcW w:w="7124" w:type="dxa"/>
            <w:gridSpan w:val="2"/>
            <w:shd w:val="clear" w:color="auto" w:fill="auto"/>
          </w:tcPr>
          <w:p w14:paraId="0FEC4AFD" w14:textId="77777777" w:rsidR="00216123" w:rsidRDefault="00216123" w:rsidP="00216123">
            <w:pPr>
              <w:pStyle w:val="NormalWeb"/>
              <w:ind w:left="46"/>
            </w:pPr>
            <w:r>
              <w:t>Did all the subjects enrolled at Guthrie complete the active and follow-up</w:t>
            </w:r>
            <w:r>
              <w:br/>
              <w:t xml:space="preserve">phases of the study? If </w:t>
            </w:r>
            <w:r>
              <w:rPr>
                <w:i/>
                <w:iCs/>
              </w:rPr>
              <w:t>no</w:t>
            </w:r>
            <w:r>
              <w:t>, please explain why.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>      </w:t>
            </w:r>
            <w:r>
              <w:br/>
              <w:t>Please explain what arrangements have been made to end participation</w:t>
            </w:r>
            <w:r>
              <w:br/>
              <w:t>of any subjects who are still enrolled in the protocol. 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3" w:type="dxa"/>
            <w:shd w:val="clear" w:color="auto" w:fill="auto"/>
          </w:tcPr>
          <w:p w14:paraId="7705970F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2C8121C5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330E8F" w14:paraId="7308D00E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299FD05A" w14:textId="77777777" w:rsidR="00330E8F" w:rsidRDefault="00330E8F" w:rsidP="00216123">
            <w:pPr>
              <w:pStyle w:val="NormalWeb"/>
              <w:ind w:left="46"/>
            </w:pPr>
            <w:r>
              <w:t xml:space="preserve">  </w:t>
            </w:r>
          </w:p>
        </w:tc>
      </w:tr>
      <w:tr w:rsidR="00330E8F" w14:paraId="1AF78731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34228E3D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9286" w:type="dxa"/>
            <w:gridSpan w:val="6"/>
            <w:shd w:val="clear" w:color="auto" w:fill="auto"/>
          </w:tcPr>
          <w:p w14:paraId="2CB79C65" w14:textId="77777777" w:rsidR="00330E8F" w:rsidRDefault="00330E8F" w:rsidP="00216123">
            <w:pPr>
              <w:pStyle w:val="NormalWeb"/>
              <w:ind w:left="46"/>
            </w:pPr>
            <w:r>
              <w:rPr>
                <w:b/>
                <w:bCs/>
              </w:rPr>
              <w:t>III.     Study Personnel</w:t>
            </w:r>
            <w:r>
              <w:t xml:space="preserve"> </w:t>
            </w:r>
          </w:p>
        </w:tc>
      </w:tr>
      <w:tr w:rsidR="00330E8F" w14:paraId="0EC63650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250A14A1" w14:textId="77777777" w:rsidR="00330E8F" w:rsidRDefault="00330E8F" w:rsidP="00216123">
            <w:pPr>
              <w:pStyle w:val="NormalWeb"/>
              <w:ind w:left="46"/>
            </w:pPr>
            <w:r>
              <w:t xml:space="preserve">  </w:t>
            </w:r>
          </w:p>
        </w:tc>
      </w:tr>
      <w:tr w:rsidR="00216123" w14:paraId="0FCB0DED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651E5C06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58BD3E86" w14:textId="77777777" w:rsidR="00216123" w:rsidRDefault="00216123">
            <w:pPr>
              <w:pStyle w:val="NormalWeb"/>
            </w:pPr>
            <w:r>
              <w:t xml:space="preserve"> (a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6F148D8B" w14:textId="77777777" w:rsidR="00216123" w:rsidRDefault="00216123" w:rsidP="00216123">
            <w:pPr>
              <w:pStyle w:val="NormalWeb"/>
              <w:ind w:left="46"/>
            </w:pPr>
            <w:r>
              <w:t>Since the study was last reviewed, have any changes occurred in the</w:t>
            </w:r>
            <w:r>
              <w:br/>
              <w:t xml:space="preserve">professional personnel participating in the study? If </w:t>
            </w:r>
            <w:r>
              <w:rPr>
                <w:i/>
                <w:iCs/>
              </w:rPr>
              <w:t>yes</w:t>
            </w:r>
            <w:r>
              <w:t xml:space="preserve">, please explain 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 </w:t>
            </w:r>
          </w:p>
        </w:tc>
        <w:tc>
          <w:tcPr>
            <w:tcW w:w="863" w:type="dxa"/>
            <w:shd w:val="clear" w:color="auto" w:fill="auto"/>
          </w:tcPr>
          <w:p w14:paraId="0286F8CC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0F0361C9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317A44A0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7BE20686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2921432F" w14:textId="77777777" w:rsidR="00216123" w:rsidRDefault="00216123">
            <w:pPr>
              <w:pStyle w:val="NormalWeb"/>
            </w:pPr>
            <w:r>
              <w:t xml:space="preserve"> (b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7C1B2954" w14:textId="77777777" w:rsidR="00216123" w:rsidRDefault="00216123" w:rsidP="00216123">
            <w:pPr>
              <w:pStyle w:val="NormalWeb"/>
              <w:ind w:left="46"/>
            </w:pPr>
            <w:r>
              <w:t>Since the study was last reviewed, have the licenses, certifications or</w:t>
            </w:r>
            <w:r>
              <w:br/>
              <w:t>professional privileges of any personnel participating in the study been</w:t>
            </w:r>
            <w:r>
              <w:br/>
              <w:t xml:space="preserve">restricted or modified? If </w:t>
            </w:r>
            <w:r>
              <w:rPr>
                <w:i/>
                <w:iCs/>
              </w:rPr>
              <w:t>yes</w:t>
            </w:r>
            <w:r>
              <w:t>, please explain 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rPr>
                <w:b/>
                <w:bCs/>
              </w:rPr>
              <w:t>   </w:t>
            </w:r>
            <w:r>
              <w:t xml:space="preserve"> </w:t>
            </w:r>
          </w:p>
        </w:tc>
        <w:tc>
          <w:tcPr>
            <w:tcW w:w="863" w:type="dxa"/>
            <w:shd w:val="clear" w:color="auto" w:fill="auto"/>
          </w:tcPr>
          <w:p w14:paraId="390D71C1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53D1C4DD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68BCC9E0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3AA78F02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4926143F" w14:textId="77777777" w:rsidR="00216123" w:rsidRDefault="00216123">
            <w:pPr>
              <w:pStyle w:val="NormalWeb"/>
            </w:pPr>
            <w:r>
              <w:t xml:space="preserve"> (c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54E38A87" w14:textId="77777777" w:rsidR="00216123" w:rsidRDefault="00216123" w:rsidP="00216123">
            <w:pPr>
              <w:pStyle w:val="NormalWeb"/>
              <w:ind w:left="46"/>
            </w:pPr>
            <w:r>
              <w:t xml:space="preserve">Since the study was last reviewed, have there been </w:t>
            </w:r>
            <w:r>
              <w:rPr>
                <w:u w:val="single"/>
              </w:rPr>
              <w:t>any</w:t>
            </w:r>
            <w:r>
              <w:t xml:space="preserve"> changes in the</w:t>
            </w:r>
            <w:r>
              <w:br/>
              <w:t>financial relationship between any member of the research team and the</w:t>
            </w:r>
            <w:r>
              <w:br/>
              <w:t xml:space="preserve">sponsor?  If </w:t>
            </w:r>
            <w:r>
              <w:rPr>
                <w:i/>
                <w:iCs/>
              </w:rPr>
              <w:t>yes</w:t>
            </w:r>
            <w:r>
              <w:t>, please explain 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3" w:type="dxa"/>
            <w:shd w:val="clear" w:color="auto" w:fill="auto"/>
          </w:tcPr>
          <w:p w14:paraId="38464E7C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7C3DC508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330E8F" w14:paraId="76E50C70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2D998DE3" w14:textId="77777777" w:rsidR="00330E8F" w:rsidRDefault="00330E8F" w:rsidP="00216123">
            <w:pPr>
              <w:pStyle w:val="NormalWeb"/>
              <w:ind w:left="46"/>
            </w:pPr>
            <w:r>
              <w:t xml:space="preserve">  </w:t>
            </w:r>
          </w:p>
        </w:tc>
      </w:tr>
      <w:tr w:rsidR="00330E8F" w14:paraId="21EF1298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4C1B0FC2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9286" w:type="dxa"/>
            <w:gridSpan w:val="6"/>
            <w:shd w:val="clear" w:color="auto" w:fill="auto"/>
          </w:tcPr>
          <w:p w14:paraId="4538750B" w14:textId="77777777" w:rsidR="00330E8F" w:rsidRDefault="00330E8F" w:rsidP="00216123">
            <w:pPr>
              <w:pStyle w:val="NormalWeb"/>
              <w:ind w:left="46"/>
            </w:pPr>
            <w:r>
              <w:rPr>
                <w:b/>
                <w:bCs/>
              </w:rPr>
              <w:t>IV.    Safety Reports &amp; Audits</w:t>
            </w:r>
            <w:r>
              <w:t xml:space="preserve"> </w:t>
            </w:r>
          </w:p>
        </w:tc>
      </w:tr>
      <w:tr w:rsidR="00330E8F" w14:paraId="52F43AFC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6BA924C3" w14:textId="77777777" w:rsidR="00330E8F" w:rsidRDefault="00330E8F" w:rsidP="00216123">
            <w:pPr>
              <w:pStyle w:val="NormalWeb"/>
              <w:ind w:left="46"/>
            </w:pPr>
            <w:r>
              <w:t xml:space="preserve">  </w:t>
            </w:r>
          </w:p>
        </w:tc>
      </w:tr>
      <w:tr w:rsidR="00216123" w14:paraId="47DABF50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7E87AFFB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3677399A" w14:textId="77777777" w:rsidR="00216123" w:rsidRDefault="00216123">
            <w:pPr>
              <w:pStyle w:val="NormalWeb"/>
            </w:pPr>
            <w:r>
              <w:t xml:space="preserve"> (a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16E9A7E2" w14:textId="77777777" w:rsidR="00216123" w:rsidRDefault="00216123" w:rsidP="00216123">
            <w:pPr>
              <w:pStyle w:val="NormalWeb"/>
              <w:ind w:left="46"/>
            </w:pPr>
            <w:r>
              <w:t>Since the study was last reviewed, has there been a Data Safety</w:t>
            </w:r>
            <w:r>
              <w:br/>
              <w:t>Monitoring Board/Data Monitoring Committee (DSMB/</w:t>
            </w:r>
            <w:smartTag w:uri="urn:schemas-microsoft-com:office:smarttags" w:element="stockticker">
              <w:r>
                <w:t>DMC</w:t>
              </w:r>
            </w:smartTag>
            <w:r>
              <w:t>) report</w:t>
            </w:r>
            <w:r>
              <w:br/>
              <w:t xml:space="preserve">or interim safety report received? If </w:t>
            </w:r>
            <w:r>
              <w:rPr>
                <w:i/>
                <w:iCs/>
              </w:rPr>
              <w:t>yes</w:t>
            </w:r>
            <w:r>
              <w:t>, submit a copy of the report.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 </w:t>
            </w:r>
          </w:p>
        </w:tc>
        <w:tc>
          <w:tcPr>
            <w:tcW w:w="863" w:type="dxa"/>
            <w:shd w:val="clear" w:color="auto" w:fill="auto"/>
          </w:tcPr>
          <w:p w14:paraId="1CDA41E6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7C1EE241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739F7925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2DEA48E3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0FFB0ABA" w14:textId="77777777" w:rsidR="00216123" w:rsidRDefault="00216123">
            <w:pPr>
              <w:pStyle w:val="NormalWeb"/>
            </w:pPr>
            <w:r>
              <w:t xml:space="preserve"> (b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2CD74861" w14:textId="77777777" w:rsidR="00216123" w:rsidRDefault="00216123" w:rsidP="00216123">
            <w:pPr>
              <w:pStyle w:val="NormalWeb"/>
              <w:ind w:left="46"/>
            </w:pPr>
            <w:r>
              <w:t>Have any serious or unanticipated events involving risks to subjects or</w:t>
            </w:r>
            <w:r>
              <w:br/>
              <w:t>others occurred locally that have not been reported to the Guthrie IRB?</w:t>
            </w:r>
            <w:r>
              <w:br/>
              <w:t xml:space="preserve">If </w:t>
            </w:r>
            <w:r>
              <w:rPr>
                <w:i/>
                <w:iCs/>
              </w:rPr>
              <w:t>yes</w:t>
            </w:r>
            <w:r>
              <w:t>, complete attached sheet for local events.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</w:p>
        </w:tc>
        <w:tc>
          <w:tcPr>
            <w:tcW w:w="863" w:type="dxa"/>
            <w:shd w:val="clear" w:color="auto" w:fill="auto"/>
          </w:tcPr>
          <w:p w14:paraId="5A007DAA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5FE1C716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216123" w14:paraId="415B45B6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47F77EB2" w14:textId="77777777" w:rsidR="00216123" w:rsidRDefault="00216123">
            <w:pPr>
              <w:pStyle w:val="NormalWeb"/>
            </w:pPr>
            <w:r>
              <w:t xml:space="preserve">  </w:t>
            </w:r>
          </w:p>
        </w:tc>
        <w:tc>
          <w:tcPr>
            <w:tcW w:w="405" w:type="dxa"/>
            <w:shd w:val="clear" w:color="auto" w:fill="auto"/>
          </w:tcPr>
          <w:p w14:paraId="7CC44F0C" w14:textId="77777777" w:rsidR="00216123" w:rsidRDefault="00216123">
            <w:pPr>
              <w:pStyle w:val="NormalWeb"/>
            </w:pPr>
            <w:r>
              <w:t xml:space="preserve"> (c) </w:t>
            </w:r>
          </w:p>
        </w:tc>
        <w:tc>
          <w:tcPr>
            <w:tcW w:w="7150" w:type="dxa"/>
            <w:gridSpan w:val="3"/>
            <w:shd w:val="clear" w:color="auto" w:fill="auto"/>
          </w:tcPr>
          <w:p w14:paraId="12197E24" w14:textId="77777777" w:rsidR="00216123" w:rsidRDefault="00216123" w:rsidP="00216123">
            <w:pPr>
              <w:pStyle w:val="NormalWeb"/>
              <w:ind w:left="46"/>
            </w:pPr>
            <w:r>
              <w:t xml:space="preserve">Since the study was last reviewed, has the study been monitored or audited </w:t>
            </w:r>
            <w:r>
              <w:rPr>
                <w:i/>
                <w:iCs/>
              </w:rPr>
              <w:t>locally</w:t>
            </w:r>
            <w:r>
              <w:t xml:space="preserve">?  If </w:t>
            </w:r>
            <w:r>
              <w:rPr>
                <w:i/>
                <w:iCs/>
              </w:rPr>
              <w:t>yes</w:t>
            </w:r>
            <w:r>
              <w:t xml:space="preserve">, attach findings on a separate sheet, </w:t>
            </w:r>
            <w:r>
              <w:rPr>
                <w:i/>
                <w:iCs/>
              </w:rPr>
              <w:t>if available</w:t>
            </w:r>
            <w:r>
              <w:t>.</w:t>
            </w:r>
            <w:r>
              <w:br/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 w:rsidR="00FB2362"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</w:p>
        </w:tc>
        <w:tc>
          <w:tcPr>
            <w:tcW w:w="863" w:type="dxa"/>
            <w:shd w:val="clear" w:color="auto" w:fill="auto"/>
          </w:tcPr>
          <w:p w14:paraId="7708EB70" w14:textId="77777777" w:rsidR="00216123" w:rsidRDefault="00216123" w:rsidP="00216123">
            <w:pPr>
              <w:pStyle w:val="NormalWeb"/>
              <w:ind w:left="46"/>
            </w:pPr>
            <w:r>
              <w:rPr>
                <w:rStyle w:val="Strong"/>
              </w:rPr>
              <w:t> </w:t>
            </w:r>
            <w:r>
              <w:t>Yes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Strong"/>
              </w:rPr>
              <w:instrText xml:space="preserve"> FORMCHECKBOX </w:instrText>
            </w:r>
            <w:r w:rsidR="00FB2362" w:rsidRPr="00FB2362">
              <w:rPr>
                <w:b/>
                <w:bCs/>
              </w:rPr>
            </w:r>
            <w:r>
              <w:rPr>
                <w:rStyle w:val="Strong"/>
              </w:rPr>
              <w:fldChar w:fldCharType="end"/>
            </w:r>
            <w:r>
              <w:t xml:space="preserve">  </w:t>
            </w:r>
          </w:p>
        </w:tc>
        <w:tc>
          <w:tcPr>
            <w:tcW w:w="868" w:type="dxa"/>
            <w:shd w:val="clear" w:color="auto" w:fill="auto"/>
          </w:tcPr>
          <w:p w14:paraId="2C3D2904" w14:textId="77777777" w:rsidR="00216123" w:rsidRDefault="00216123" w:rsidP="00216123">
            <w:pPr>
              <w:pStyle w:val="NormalWeb"/>
              <w:ind w:left="46"/>
            </w:pPr>
            <w:r>
              <w:t> No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</w:t>
            </w:r>
          </w:p>
        </w:tc>
      </w:tr>
      <w:tr w:rsidR="00330E8F" w14:paraId="197AA9E1" w14:textId="77777777" w:rsidTr="00E60207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658E26FD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</w:tr>
      <w:tr w:rsidR="00330E8F" w14:paraId="5EACF5A4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11D3DAC8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9286" w:type="dxa"/>
            <w:gridSpan w:val="6"/>
            <w:shd w:val="clear" w:color="auto" w:fill="auto"/>
          </w:tcPr>
          <w:p w14:paraId="077CED6C" w14:textId="77777777" w:rsidR="00330E8F" w:rsidRDefault="00330E8F">
            <w:pPr>
              <w:pStyle w:val="NormalWeb"/>
            </w:pPr>
            <w:r>
              <w:rPr>
                <w:b/>
                <w:bCs/>
              </w:rPr>
              <w:t>Supporting Documentation</w:t>
            </w:r>
            <w:r>
              <w:t xml:space="preserve"> </w:t>
            </w:r>
          </w:p>
        </w:tc>
      </w:tr>
      <w:tr w:rsidR="00330E8F" w14:paraId="4810F5BB" w14:textId="77777777" w:rsidTr="00E60207">
        <w:trPr>
          <w:gridAfter w:val="1"/>
          <w:wAfter w:w="75" w:type="dxa"/>
          <w:tblCellSpacing w:w="0" w:type="dxa"/>
        </w:trPr>
        <w:tc>
          <w:tcPr>
            <w:tcW w:w="89" w:type="dxa"/>
            <w:shd w:val="clear" w:color="auto" w:fill="auto"/>
            <w:vAlign w:val="center"/>
          </w:tcPr>
          <w:p w14:paraId="2C587144" w14:textId="77777777" w:rsidR="00330E8F" w:rsidRDefault="00330E8F">
            <w:pPr>
              <w:pStyle w:val="NormalWeb"/>
            </w:pPr>
            <w:r>
              <w:t xml:space="preserve">  </w:t>
            </w:r>
          </w:p>
        </w:tc>
        <w:tc>
          <w:tcPr>
            <w:tcW w:w="9286" w:type="dxa"/>
            <w:gridSpan w:val="6"/>
            <w:shd w:val="clear" w:color="auto" w:fill="auto"/>
          </w:tcPr>
          <w:p w14:paraId="57FE0BA1" w14:textId="77777777" w:rsidR="00330E8F" w:rsidRDefault="00330E8F" w:rsidP="00216123">
            <w:pPr>
              <w:pStyle w:val="NormalWeb"/>
              <w:ind w:left="91"/>
            </w:pPr>
            <w:r>
              <w:t xml:space="preserve">If this study was </w:t>
            </w:r>
            <w:proofErr w:type="gramStart"/>
            <w:r>
              <w:t>sponsored</w:t>
            </w:r>
            <w:proofErr w:type="gramEnd"/>
            <w:r>
              <w:t xml:space="preserve"> please provide a copy of the closure letter from the sponsor.</w:t>
            </w:r>
            <w:r>
              <w:br/>
              <w:t xml:space="preserve">  </w:t>
            </w:r>
          </w:p>
        </w:tc>
      </w:tr>
      <w:tr w:rsidR="00330E8F" w14:paraId="5338B082" w14:textId="77777777" w:rsidTr="00E60207">
        <w:trPr>
          <w:gridAfter w:val="1"/>
          <w:wAfter w:w="75" w:type="dxa"/>
          <w:tblCellSpacing w:w="0" w:type="dxa"/>
        </w:trPr>
        <w:tc>
          <w:tcPr>
            <w:tcW w:w="6877" w:type="dxa"/>
            <w:gridSpan w:val="4"/>
            <w:shd w:val="clear" w:color="auto" w:fill="auto"/>
          </w:tcPr>
          <w:p w14:paraId="4DAFE365" w14:textId="77777777" w:rsidR="00330E8F" w:rsidRDefault="00330E8F">
            <w:pPr>
              <w:pStyle w:val="NormalWeb"/>
            </w:pPr>
            <w:r>
              <w:rPr>
                <w:b/>
                <w:bCs/>
              </w:rPr>
              <w:t>Signature of Principal Investigator or Person Submitting Form</w:t>
            </w:r>
            <w:r>
              <w:br/>
              <w:t> </w:t>
            </w:r>
            <w:r>
              <w:br/>
              <w:t xml:space="preserve"> ______________________________________________________ </w:t>
            </w:r>
          </w:p>
        </w:tc>
        <w:tc>
          <w:tcPr>
            <w:tcW w:w="2498" w:type="dxa"/>
            <w:gridSpan w:val="3"/>
            <w:shd w:val="clear" w:color="auto" w:fill="auto"/>
          </w:tcPr>
          <w:p w14:paraId="6FB37913" w14:textId="77777777" w:rsidR="00330E8F" w:rsidRDefault="00330E8F">
            <w:pPr>
              <w:pStyle w:val="NormalWeb"/>
            </w:pPr>
            <w:r>
              <w:rPr>
                <w:b/>
                <w:bCs/>
              </w:rPr>
              <w:t>Date</w:t>
            </w:r>
            <w:r>
              <w:br/>
              <w:t> </w:t>
            </w:r>
            <w:r>
              <w:br/>
              <w:t xml:space="preserve">____________ </w:t>
            </w:r>
          </w:p>
        </w:tc>
      </w:tr>
      <w:tr w:rsidR="00E60207" w14:paraId="4417EC43" w14:textId="77777777" w:rsidTr="00E60207">
        <w:trPr>
          <w:gridAfter w:val="1"/>
          <w:wAfter w:w="75" w:type="dxa"/>
          <w:trHeight w:val="630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40D84690" w14:textId="77777777" w:rsidR="00E60207" w:rsidRDefault="00E60207" w:rsidP="00E60207">
            <w:pPr>
              <w:pStyle w:val="NormalWeb"/>
              <w:rPr>
                <w:u w:val="single"/>
              </w:rPr>
            </w:pPr>
            <w:r>
              <w:rPr>
                <w:u w:val="single"/>
              </w:rPr>
              <w:t>IRB Number</w:t>
            </w:r>
            <w:r>
              <w:t>: </w:t>
            </w:r>
            <w:r>
              <w:rPr>
                <w:rStyle w:val="Strong"/>
              </w:rPr>
              <w:t> 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  <w:r>
              <w:t xml:space="preserve">          </w:t>
            </w:r>
            <w:r>
              <w:rPr>
                <w:u w:val="single"/>
              </w:rPr>
              <w:t>Protocol ID</w:t>
            </w:r>
            <w:r>
              <w:t xml:space="preserve">: 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</w:p>
        </w:tc>
      </w:tr>
      <w:tr w:rsidR="00E60207" w14:paraId="0B5520FE" w14:textId="77777777" w:rsidTr="00E60207">
        <w:trPr>
          <w:gridAfter w:val="1"/>
          <w:wAfter w:w="75" w:type="dxa"/>
          <w:trHeight w:val="711"/>
          <w:tblCellSpacing w:w="0" w:type="dxa"/>
        </w:trPr>
        <w:tc>
          <w:tcPr>
            <w:tcW w:w="9375" w:type="dxa"/>
            <w:gridSpan w:val="7"/>
            <w:shd w:val="clear" w:color="auto" w:fill="auto"/>
          </w:tcPr>
          <w:p w14:paraId="64CF9A08" w14:textId="77777777" w:rsidR="00E60207" w:rsidRDefault="00E60207">
            <w:pPr>
              <w:pStyle w:val="NormalWeb"/>
              <w:rPr>
                <w:b/>
                <w:bCs/>
              </w:rPr>
            </w:pPr>
            <w:r>
              <w:rPr>
                <w:u w:val="single"/>
              </w:rPr>
              <w:lastRenderedPageBreak/>
              <w:t>Title of study</w:t>
            </w:r>
            <w:r>
              <w:t>:  </w:t>
            </w:r>
            <w:r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 w:rsidRPr="00216123">
              <w:rPr>
                <w:b/>
                <w:bCs/>
              </w:rPr>
            </w:r>
            <w:r>
              <w:rPr>
                <w:rStyle w:val="Strong"/>
              </w:rPr>
              <w:fldChar w:fldCharType="separate"/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</w:rPr>
              <w:fldChar w:fldCharType="end"/>
            </w:r>
          </w:p>
        </w:tc>
      </w:tr>
      <w:tr w:rsidR="00E60207" w14:paraId="07B79944" w14:textId="77777777" w:rsidTr="00FF0649">
        <w:trPr>
          <w:gridAfter w:val="1"/>
          <w:wAfter w:w="75" w:type="dxa"/>
          <w:tblCellSpacing w:w="0" w:type="dxa"/>
        </w:trPr>
        <w:tc>
          <w:tcPr>
            <w:tcW w:w="93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F5BF5" w14:textId="77777777" w:rsidR="00FF0649" w:rsidRDefault="00FF0649">
            <w:pPr>
              <w:pStyle w:val="NormalWeb"/>
            </w:pPr>
            <w:r>
              <w:rPr>
                <w:b/>
                <w:bCs/>
              </w:rPr>
              <w:t xml:space="preserve">Closure </w:t>
            </w:r>
            <w:r w:rsidR="00E60207">
              <w:rPr>
                <w:b/>
                <w:bCs/>
              </w:rPr>
              <w:t>A</w:t>
            </w:r>
            <w:r>
              <w:rPr>
                <w:b/>
                <w:bCs/>
              </w:rPr>
              <w:t>pproved</w:t>
            </w:r>
            <w:r w:rsidR="00E60207">
              <w:t>, no modifications required.</w:t>
            </w:r>
            <w:r>
              <w:t xml:space="preserve">                           </w:t>
            </w:r>
            <w:r w:rsidR="00E60207">
              <w:t>______</w:t>
            </w:r>
            <w:bookmarkStart w:id="8" w:name="Check3"/>
            <w:bookmarkEnd w:id="8"/>
          </w:p>
          <w:p w14:paraId="22D79BE0" w14:textId="77777777" w:rsidR="00FF0649" w:rsidRDefault="00E60207">
            <w:pPr>
              <w:pStyle w:val="NormalWeb"/>
            </w:pPr>
            <w:r>
              <w:t> </w:t>
            </w:r>
            <w:r>
              <w:rPr>
                <w:b/>
                <w:bCs/>
              </w:rPr>
              <w:t>Request additional information</w:t>
            </w:r>
            <w:r>
              <w:t xml:space="preserve"> (see letter to </w:t>
            </w:r>
            <w:proofErr w:type="gramStart"/>
            <w:r>
              <w:t>investigator)</w:t>
            </w:r>
            <w:r w:rsidR="00FF0649">
              <w:t xml:space="preserve">   </w:t>
            </w:r>
            <w:proofErr w:type="gramEnd"/>
            <w:r w:rsidR="00FF0649">
              <w:t xml:space="preserve">   </w:t>
            </w:r>
            <w:r>
              <w:t>___</w:t>
            </w:r>
            <w:r w:rsidR="00FF0649">
              <w:t>___</w:t>
            </w:r>
          </w:p>
          <w:p w14:paraId="448399FF" w14:textId="77777777" w:rsidR="00E60207" w:rsidRDefault="00E60207">
            <w:pPr>
              <w:pStyle w:val="NormalWeb"/>
            </w:pPr>
          </w:p>
        </w:tc>
      </w:tr>
      <w:tr w:rsidR="00FF0649" w14:paraId="39B52533" w14:textId="77777777" w:rsidTr="005D66D4">
        <w:trPr>
          <w:gridAfter w:val="1"/>
          <w:wAfter w:w="75" w:type="dxa"/>
          <w:trHeight w:val="1260"/>
          <w:tblCellSpacing w:w="0" w:type="dxa"/>
        </w:trPr>
        <w:tc>
          <w:tcPr>
            <w:tcW w:w="93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F8013" w14:textId="77777777" w:rsidR="00FF0649" w:rsidRDefault="00FF0649">
            <w:pPr>
              <w:pStyle w:val="NormalWeb"/>
            </w:pPr>
            <w:r w:rsidRPr="00FF0649">
              <w:rPr>
                <w:b/>
                <w:bCs/>
                <w:i/>
                <w:iCs/>
              </w:rPr>
              <w:t xml:space="preserve"> Conflict of interest statement: </w:t>
            </w:r>
            <w:r>
              <w:t xml:space="preserve"> I do not have a personal, scientific, or financial interest in this research.</w:t>
            </w:r>
          </w:p>
          <w:p w14:paraId="1B611F7D" w14:textId="77777777" w:rsidR="00FF0649" w:rsidRDefault="00FF0649">
            <w:pPr>
              <w:pStyle w:val="NormalWeb"/>
            </w:pPr>
            <w:r>
              <w:t xml:space="preserve"> _______________________________________________________ </w:t>
            </w:r>
          </w:p>
          <w:p w14:paraId="7801B5EE" w14:textId="77777777" w:rsidR="00FF0649" w:rsidRDefault="00FF0649">
            <w:pPr>
              <w:pStyle w:val="NormalWeb"/>
              <w:rPr>
                <w:b/>
                <w:bCs/>
              </w:rPr>
            </w:pPr>
            <w:r w:rsidRPr="00FF0649">
              <w:rPr>
                <w:b/>
                <w:bCs/>
              </w:rPr>
              <w:t>Signature of IRB Chair or designee</w:t>
            </w:r>
            <w:r w:rsidRPr="00FF0649">
              <w:rPr>
                <w:b/>
                <w:bCs/>
              </w:rPr>
              <w:tab/>
            </w:r>
            <w:r w:rsidRPr="00FF0649">
              <w:rPr>
                <w:b/>
                <w:bCs/>
              </w:rPr>
              <w:tab/>
              <w:t>Date</w:t>
            </w:r>
          </w:p>
          <w:p w14:paraId="74AD5C26" w14:textId="77777777" w:rsidR="00FF0649" w:rsidRDefault="00FF0649">
            <w:pPr>
              <w:pStyle w:val="NormalWeb"/>
            </w:pPr>
          </w:p>
        </w:tc>
      </w:tr>
    </w:tbl>
    <w:p w14:paraId="7560F80E" w14:textId="77777777" w:rsidR="009C161E" w:rsidRDefault="009C161E" w:rsidP="00FF0649"/>
    <w:sectPr w:rsidR="009C1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sTQxMTI3trCwNLRU0lEKTi0uzszPAykwrAUADHuzIiwAAAA="/>
  </w:docVars>
  <w:rsids>
    <w:rsidRoot w:val="00E325B3"/>
    <w:rsid w:val="000230B3"/>
    <w:rsid w:val="00024BCD"/>
    <w:rsid w:val="00063451"/>
    <w:rsid w:val="000C40DA"/>
    <w:rsid w:val="000D7314"/>
    <w:rsid w:val="001C20D1"/>
    <w:rsid w:val="001F4151"/>
    <w:rsid w:val="00216123"/>
    <w:rsid w:val="00330E8F"/>
    <w:rsid w:val="00386F5D"/>
    <w:rsid w:val="003B11DA"/>
    <w:rsid w:val="00573934"/>
    <w:rsid w:val="005D66D4"/>
    <w:rsid w:val="006D1946"/>
    <w:rsid w:val="008F5DF3"/>
    <w:rsid w:val="009208C6"/>
    <w:rsid w:val="009C161E"/>
    <w:rsid w:val="009F5B3F"/>
    <w:rsid w:val="00A8781E"/>
    <w:rsid w:val="00AB1154"/>
    <w:rsid w:val="00BE5A51"/>
    <w:rsid w:val="00D919CE"/>
    <w:rsid w:val="00E26707"/>
    <w:rsid w:val="00E300D2"/>
    <w:rsid w:val="00E325B3"/>
    <w:rsid w:val="00E60207"/>
    <w:rsid w:val="00F102E4"/>
    <w:rsid w:val="00F85B1B"/>
    <w:rsid w:val="00FB2362"/>
    <w:rsid w:val="00FF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1"/>
    </o:shapelayout>
  </w:shapeDefaults>
  <w:decimalSymbol w:val="."/>
  <w:listSeparator w:val=","/>
  <w14:docId w14:val="0D276FB4"/>
  <w15:chartTrackingRefBased/>
  <w15:docId w15:val="{4158A46C-A82D-49E7-8B08-5FA3D85E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Web">
    <w:name w:val="Normal (Web)"/>
    <w:basedOn w:val="Normal"/>
    <w:rsid w:val="00E300D2"/>
    <w:pPr>
      <w:spacing w:before="100" w:beforeAutospacing="1" w:after="100" w:afterAutospacing="1"/>
    </w:pPr>
  </w:style>
  <w:style w:type="character" w:styleId="Strong">
    <w:name w:val="Strong"/>
    <w:qFormat/>
    <w:rsid w:val="00E300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3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1df3b66-906b-4b4c-9622-a134f54391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15A2DC23E2143B7E2F99A95FDED8E" ma:contentTypeVersion="12" ma:contentTypeDescription="Create a new document." ma:contentTypeScope="" ma:versionID="88bcfd4974db0b4f88128a2bd5a5fc04">
  <xsd:schema xmlns:xsd="http://www.w3.org/2001/XMLSchema" xmlns:xs="http://www.w3.org/2001/XMLSchema" xmlns:p="http://schemas.microsoft.com/office/2006/metadata/properties" xmlns:ns2="b1df3b66-906b-4b4c-9622-a134f54391e0" xmlns:ns3="ce0b85cb-149a-473e-894f-11b92aa13270" targetNamespace="http://schemas.microsoft.com/office/2006/metadata/properties" ma:root="true" ma:fieldsID="7e6ed2270643ba4935892bcef457d057" ns2:_="" ns3:_="">
    <xsd:import namespace="b1df3b66-906b-4b4c-9622-a134f54391e0"/>
    <xsd:import namespace="ce0b85cb-149a-473e-894f-11b92aa13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f3b66-906b-4b4c-9622-a134f5439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Only" ma:internalName="Date">
      <xsd:simpleType>
        <xsd:restriction base="dms:DateTim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b85cb-149a-473e-894f-11b92aa132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8B097E-F8D4-41EE-BCB3-11126A4247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D43439-A64D-4877-BC8A-1AB0AE5C9789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ce0b85cb-149a-473e-894f-11b92aa13270"/>
    <ds:schemaRef ds:uri="b1df3b66-906b-4b4c-9622-a134f54391e0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1C32258-95C3-4912-93FD-82BE9702A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f3b66-906b-4b4c-9622-a134f54391e0"/>
    <ds:schemaRef ds:uri="ce0b85cb-149a-473e-894f-11b92aa13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thrie Health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hrie Health</dc:creator>
  <cp:keywords/>
  <cp:lastModifiedBy>Hickey, Vicky</cp:lastModifiedBy>
  <cp:revision>2</cp:revision>
  <dcterms:created xsi:type="dcterms:W3CDTF">2020-10-15T18:27:00Z</dcterms:created>
  <dcterms:modified xsi:type="dcterms:W3CDTF">2020-10-15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B15A2DC23E2143B7E2F99A95FDED8E</vt:lpwstr>
  </property>
</Properties>
</file>